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BD2E4E" w:rsidRDefault="00F6393B" w:rsidP="006A2029">
      <w:pPr>
        <w:spacing w:after="0"/>
        <w:jc w:val="center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439878E2" wp14:editId="4B623FFB">
                <wp:simplePos x="0" y="0"/>
                <wp:positionH relativeFrom="column">
                  <wp:posOffset>6297296</wp:posOffset>
                </wp:positionH>
                <wp:positionV relativeFrom="paragraph">
                  <wp:posOffset>88265</wp:posOffset>
                </wp:positionV>
                <wp:extent cx="819150" cy="752475"/>
                <wp:effectExtent l="0" t="0" r="19050" b="28575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7524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6393B" w:rsidRPr="00BB222E" w:rsidRDefault="00F6393B" w:rsidP="00F6393B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r w:rsidRPr="00BB222E">
                              <w:rPr>
                                <w:b/>
                                <w:sz w:val="20"/>
                              </w:rPr>
                              <w:t>Nilai</w:t>
                            </w:r>
                            <w:proofErr w:type="spellEnd"/>
                          </w:p>
                          <w:p w:rsidR="00F6393B" w:rsidRDefault="00F6393B" w:rsidP="00F6393B">
                            <w:pPr>
                              <w:shd w:val="clear" w:color="auto" w:fill="FFFFFF" w:themeFill="background1"/>
                              <w:jc w:val="center"/>
                            </w:pPr>
                          </w:p>
                          <w:p w:rsidR="00F6393B" w:rsidRDefault="00F6393B" w:rsidP="00F6393B">
                            <w:pPr>
                              <w:shd w:val="clear" w:color="auto" w:fill="FFFFFF" w:themeFill="background1"/>
                              <w:jc w:val="center"/>
                            </w:pPr>
                          </w:p>
                          <w:p w:rsidR="00F6393B" w:rsidRDefault="00F6393B" w:rsidP="00F6393B">
                            <w:pPr>
                              <w:shd w:val="clear" w:color="auto" w:fill="FFFFFF" w:themeFill="background1"/>
                              <w:jc w:val="center"/>
                            </w:pPr>
                          </w:p>
                          <w:p w:rsidR="00F6393B" w:rsidRDefault="00F6393B" w:rsidP="00F6393B">
                            <w:pPr>
                              <w:shd w:val="clear" w:color="auto" w:fill="FFFFFF" w:themeFill="background1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9878E2" id="Rounded Rectangle 18" o:spid="_x0000_s1026" style="position:absolute;left:0;text-align:left;margin-left:495.85pt;margin-top:6.95pt;width:64.5pt;height:59.2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" fillcolor="white [3212]" strokecolor="#7f7f7f [1612]" strokeweight="1pt">
                <v:stroke joinstyle="miter"/>
                <v:textbox>
                  <w:txbxContent>
                    <w:p w:rsidR="00F6393B" w:rsidRPr="00BB222E" w:rsidRDefault="00F6393B" w:rsidP="00F6393B">
                      <w:pPr>
                        <w:shd w:val="clear" w:color="auto" w:fill="FFFFFF" w:themeFill="background1"/>
                        <w:jc w:val="center"/>
                        <w:rPr>
                          <w:b/>
                          <w:sz w:val="20"/>
                        </w:rPr>
                      </w:pPr>
                      <w:proofErr w:type="spellStart"/>
                      <w:r w:rsidRPr="00BB222E">
                        <w:rPr>
                          <w:b/>
                          <w:sz w:val="20"/>
                        </w:rPr>
                        <w:t>Nilai</w:t>
                      </w:r>
                      <w:proofErr w:type="spellEnd"/>
                    </w:p>
                    <w:p w:rsidR="00F6393B" w:rsidRDefault="00F6393B" w:rsidP="00F6393B">
                      <w:pPr>
                        <w:shd w:val="clear" w:color="auto" w:fill="FFFFFF" w:themeFill="background1"/>
                        <w:jc w:val="center"/>
                      </w:pPr>
                    </w:p>
                    <w:p w:rsidR="00F6393B" w:rsidRDefault="00F6393B" w:rsidP="00F6393B">
                      <w:pPr>
                        <w:shd w:val="clear" w:color="auto" w:fill="FFFFFF" w:themeFill="background1"/>
                        <w:jc w:val="center"/>
                      </w:pPr>
                    </w:p>
                    <w:p w:rsidR="00F6393B" w:rsidRDefault="00F6393B" w:rsidP="00F6393B">
                      <w:pPr>
                        <w:shd w:val="clear" w:color="auto" w:fill="FFFFFF" w:themeFill="background1"/>
                        <w:jc w:val="center"/>
                      </w:pPr>
                    </w:p>
                    <w:p w:rsidR="00F6393B" w:rsidRDefault="00F6393B" w:rsidP="00F6393B">
                      <w:pPr>
                        <w:shd w:val="clear" w:color="auto" w:fill="FFFFFF" w:themeFill="background1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proofErr w:type="spellStart"/>
      <w:r w:rsidR="0075346E" w:rsidRPr="0075346E">
        <w:rPr>
          <w:b/>
        </w:rPr>
        <w:t>Analisis</w:t>
      </w:r>
      <w:proofErr w:type="spellEnd"/>
      <w:r w:rsidR="0075346E" w:rsidRPr="0075346E">
        <w:rPr>
          <w:b/>
        </w:rPr>
        <w:t xml:space="preserve"> </w:t>
      </w:r>
      <w:proofErr w:type="spellStart"/>
      <w:r w:rsidR="0075346E" w:rsidRPr="0075346E">
        <w:rPr>
          <w:b/>
        </w:rPr>
        <w:t>Kegiatan</w:t>
      </w:r>
      <w:proofErr w:type="spellEnd"/>
      <w:r w:rsidR="0075346E" w:rsidRPr="0075346E">
        <w:rPr>
          <w:b/>
        </w:rPr>
        <w:t xml:space="preserve"> </w:t>
      </w:r>
      <w:proofErr w:type="spellStart"/>
      <w:r w:rsidR="0075346E" w:rsidRPr="0075346E">
        <w:rPr>
          <w:b/>
        </w:rPr>
        <w:t>Pembelajaran</w:t>
      </w:r>
      <w:proofErr w:type="spellEnd"/>
      <w:r w:rsidR="006A2029">
        <w:rPr>
          <w:b/>
        </w:rPr>
        <w:t xml:space="preserve"> IPA di MI/SD</w:t>
      </w:r>
    </w:p>
    <w:p w:rsidR="00F6393B" w:rsidRDefault="00F6393B" w:rsidP="0075346E">
      <w:pPr>
        <w:jc w:val="center"/>
        <w:rPr>
          <w:b/>
        </w:rPr>
      </w:pPr>
    </w:p>
    <w:p w:rsidR="00F6393B" w:rsidRDefault="0075346E" w:rsidP="00F6393B">
      <w:pPr>
        <w:spacing w:after="0"/>
        <w:rPr>
          <w:b/>
        </w:rPr>
      </w:pPr>
      <w:r>
        <w:rPr>
          <w:b/>
        </w:rPr>
        <w:t xml:space="preserve">Model </w:t>
      </w:r>
      <w:proofErr w:type="spellStart"/>
      <w:r>
        <w:rPr>
          <w:b/>
        </w:rPr>
        <w:t>Pembelajaran</w:t>
      </w:r>
      <w:proofErr w:type="spellEnd"/>
      <w:r>
        <w:rPr>
          <w:b/>
        </w:rPr>
        <w:tab/>
        <w:t>:</w:t>
      </w:r>
      <w:r w:rsidR="00F6393B">
        <w:rPr>
          <w:b/>
        </w:rPr>
        <w:tab/>
      </w:r>
      <w:r w:rsidR="00F6393B">
        <w:rPr>
          <w:b/>
        </w:rPr>
        <w:tab/>
      </w:r>
      <w:r w:rsidR="00F6393B">
        <w:rPr>
          <w:b/>
        </w:rPr>
        <w:tab/>
      </w:r>
      <w:r w:rsidR="00F6393B">
        <w:rPr>
          <w:b/>
        </w:rPr>
        <w:tab/>
      </w:r>
      <w:r w:rsidR="00F6393B">
        <w:rPr>
          <w:b/>
        </w:rPr>
        <w:tab/>
      </w:r>
      <w:r w:rsidR="00F6393B">
        <w:rPr>
          <w:b/>
        </w:rPr>
        <w:tab/>
      </w:r>
      <w:proofErr w:type="spellStart"/>
      <w:r w:rsidR="00F6393B">
        <w:rPr>
          <w:b/>
        </w:rPr>
        <w:t>Hari</w:t>
      </w:r>
      <w:proofErr w:type="spellEnd"/>
      <w:r w:rsidR="00F6393B">
        <w:rPr>
          <w:b/>
        </w:rPr>
        <w:t xml:space="preserve">, </w:t>
      </w:r>
      <w:proofErr w:type="spellStart"/>
      <w:r w:rsidR="00F6393B">
        <w:rPr>
          <w:b/>
        </w:rPr>
        <w:t>Tanggal</w:t>
      </w:r>
      <w:proofErr w:type="spellEnd"/>
      <w:r w:rsidR="00F6393B">
        <w:rPr>
          <w:b/>
        </w:rPr>
        <w:tab/>
        <w:t>:</w:t>
      </w:r>
    </w:p>
    <w:p w:rsidR="00F6393B" w:rsidRDefault="00F6393B" w:rsidP="00F6393B">
      <w:pPr>
        <w:spacing w:after="0"/>
        <w:rPr>
          <w:b/>
        </w:rPr>
      </w:pPr>
      <w:proofErr w:type="spellStart"/>
      <w:r>
        <w:rPr>
          <w:b/>
        </w:rPr>
        <w:t>Pengajar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  <w:t>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spellStart"/>
      <w:r>
        <w:rPr>
          <w:b/>
        </w:rPr>
        <w:t>Nama</w:t>
      </w:r>
      <w:proofErr w:type="spellEnd"/>
      <w:r>
        <w:rPr>
          <w:b/>
        </w:rPr>
        <w:tab/>
      </w:r>
      <w:r>
        <w:rPr>
          <w:b/>
        </w:rPr>
        <w:tab/>
        <w:t>:</w:t>
      </w:r>
    </w:p>
    <w:p w:rsidR="0075346E" w:rsidRDefault="0075346E" w:rsidP="0075346E">
      <w:pPr>
        <w:spacing w:after="0"/>
        <w:rPr>
          <w:b/>
        </w:rPr>
      </w:pPr>
    </w:p>
    <w:p w:rsidR="0075346E" w:rsidRDefault="0075346E" w:rsidP="0075346E">
      <w:pPr>
        <w:spacing w:after="0"/>
        <w:rPr>
          <w:b/>
        </w:rPr>
      </w:pPr>
    </w:p>
    <w:p w:rsidR="0075346E" w:rsidRPr="0075346E" w:rsidRDefault="0075346E" w:rsidP="0075346E">
      <w:pPr>
        <w:pStyle w:val="ListParagraph"/>
        <w:numPr>
          <w:ilvl w:val="0"/>
          <w:numId w:val="1"/>
        </w:numPr>
        <w:spacing w:after="0"/>
        <w:rPr>
          <w:b/>
        </w:rPr>
      </w:pPr>
      <w:proofErr w:type="spellStart"/>
      <w:r w:rsidRPr="0075346E">
        <w:rPr>
          <w:b/>
        </w:rPr>
        <w:t>Analisis</w:t>
      </w:r>
      <w:r w:rsidR="00BB222E">
        <w:rPr>
          <w:b/>
        </w:rPr>
        <w:t>lah</w:t>
      </w:r>
      <w:proofErr w:type="spellEnd"/>
      <w:r w:rsidRPr="0075346E">
        <w:rPr>
          <w:b/>
        </w:rPr>
        <w:t xml:space="preserve"> </w:t>
      </w:r>
      <w:proofErr w:type="spellStart"/>
      <w:r w:rsidRPr="0075346E">
        <w:rPr>
          <w:b/>
        </w:rPr>
        <w:t>sintaks</w:t>
      </w:r>
      <w:proofErr w:type="spellEnd"/>
      <w:r w:rsidRPr="0075346E">
        <w:rPr>
          <w:b/>
        </w:rPr>
        <w:t xml:space="preserve"> model </w:t>
      </w:r>
      <w:proofErr w:type="spellStart"/>
      <w:r w:rsidRPr="0075346E">
        <w:rPr>
          <w:b/>
        </w:rPr>
        <w:t>pembelajaran</w:t>
      </w:r>
      <w:proofErr w:type="spellEnd"/>
      <w:r w:rsidR="00BB222E">
        <w:rPr>
          <w:b/>
        </w:rPr>
        <w:t xml:space="preserve"> yang </w:t>
      </w:r>
      <w:proofErr w:type="spellStart"/>
      <w:r w:rsidR="00BB222E">
        <w:rPr>
          <w:b/>
        </w:rPr>
        <w:t>disimulasikan</w:t>
      </w:r>
      <w:proofErr w:type="spellEnd"/>
      <w:r w:rsidR="00BB222E">
        <w:rPr>
          <w:b/>
        </w:rPr>
        <w:t xml:space="preserve"> </w:t>
      </w:r>
      <w:proofErr w:type="spellStart"/>
      <w:r w:rsidR="00BB222E">
        <w:rPr>
          <w:b/>
        </w:rPr>
        <w:t>oleh</w:t>
      </w:r>
      <w:proofErr w:type="spellEnd"/>
      <w:r w:rsidR="00BB222E">
        <w:rPr>
          <w:b/>
        </w:rPr>
        <w:t xml:space="preserve"> </w:t>
      </w:r>
      <w:proofErr w:type="spellStart"/>
      <w:r w:rsidR="00BB222E">
        <w:rPr>
          <w:b/>
        </w:rPr>
        <w:t>rekanmu</w:t>
      </w:r>
      <w:proofErr w:type="spellEnd"/>
      <w:r w:rsidR="00BB222E">
        <w:rPr>
          <w:b/>
        </w:rPr>
        <w:t xml:space="preserve"> </w:t>
      </w:r>
      <w:proofErr w:type="spellStart"/>
      <w:r w:rsidR="00BB222E">
        <w:rPr>
          <w:b/>
        </w:rPr>
        <w:t>pada</w:t>
      </w:r>
      <w:proofErr w:type="spellEnd"/>
      <w:r w:rsidR="00BB222E">
        <w:rPr>
          <w:b/>
        </w:rPr>
        <w:t xml:space="preserve"> </w:t>
      </w:r>
      <w:proofErr w:type="spellStart"/>
      <w:r w:rsidR="00BB222E">
        <w:rPr>
          <w:b/>
        </w:rPr>
        <w:t>bagan</w:t>
      </w:r>
      <w:proofErr w:type="spellEnd"/>
      <w:r w:rsidR="00BB222E">
        <w:rPr>
          <w:b/>
        </w:rPr>
        <w:t xml:space="preserve"> d </w:t>
      </w:r>
      <w:proofErr w:type="spellStart"/>
      <w:r w:rsidR="00BB222E">
        <w:rPr>
          <w:b/>
        </w:rPr>
        <w:t>bawah</w:t>
      </w:r>
      <w:proofErr w:type="spellEnd"/>
      <w:r w:rsidR="00BB222E">
        <w:rPr>
          <w:b/>
        </w:rPr>
        <w:t xml:space="preserve"> </w:t>
      </w:r>
      <w:proofErr w:type="spellStart"/>
      <w:r w:rsidR="00BB222E">
        <w:rPr>
          <w:b/>
        </w:rPr>
        <w:t>ini</w:t>
      </w:r>
      <w:proofErr w:type="spellEnd"/>
      <w:r>
        <w:rPr>
          <w:b/>
        </w:rPr>
        <w:t>.</w:t>
      </w:r>
    </w:p>
    <w:p w:rsidR="0075346E" w:rsidRDefault="0075346E" w:rsidP="0075346E">
      <w:pPr>
        <w:spacing w:after="0"/>
        <w:rPr>
          <w:b/>
          <w:noProof/>
        </w:rPr>
      </w:pPr>
    </w:p>
    <w:p w:rsidR="0075346E" w:rsidRDefault="006A2029" w:rsidP="0075346E">
      <w:pPr>
        <w:spacing w:after="0"/>
        <w:rPr>
          <w:b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-122555</wp:posOffset>
                </wp:positionH>
                <wp:positionV relativeFrom="paragraph">
                  <wp:posOffset>88900</wp:posOffset>
                </wp:positionV>
                <wp:extent cx="7334250" cy="2247900"/>
                <wp:effectExtent l="0" t="0" r="19050" b="1905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34250" cy="2247900"/>
                          <a:chOff x="0" y="0"/>
                          <a:chExt cx="7334250" cy="2247900"/>
                        </a:xfrm>
                      </wpg:grpSpPr>
                      <wps:wsp>
                        <wps:cNvPr id="2" name="Rounded Rectangle 2"/>
                        <wps:cNvSpPr/>
                        <wps:spPr>
                          <a:xfrm>
                            <a:off x="0" y="9525"/>
                            <a:ext cx="1457325" cy="866775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ounded Rectangle 4"/>
                        <wps:cNvSpPr/>
                        <wps:spPr>
                          <a:xfrm>
                            <a:off x="1962150" y="0"/>
                            <a:ext cx="1485900" cy="83820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ounded Rectangle 5"/>
                        <wps:cNvSpPr/>
                        <wps:spPr>
                          <a:xfrm>
                            <a:off x="3990975" y="38100"/>
                            <a:ext cx="1419225" cy="81915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ight Arrow 6"/>
                        <wps:cNvSpPr/>
                        <wps:spPr>
                          <a:xfrm>
                            <a:off x="1495425" y="257175"/>
                            <a:ext cx="476250" cy="314325"/>
                          </a:xfrm>
                          <a:prstGeom prst="rightArrow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ight Arrow 7"/>
                        <wps:cNvSpPr/>
                        <wps:spPr>
                          <a:xfrm>
                            <a:off x="3476625" y="304800"/>
                            <a:ext cx="476250" cy="314325"/>
                          </a:xfrm>
                          <a:prstGeom prst="rightArrow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ight Arrow 8"/>
                        <wps:cNvSpPr/>
                        <wps:spPr>
                          <a:xfrm rot="5400000">
                            <a:off x="6362700" y="962025"/>
                            <a:ext cx="476250" cy="314325"/>
                          </a:xfrm>
                          <a:prstGeom prst="rightArrow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ounded Rectangle 11"/>
                        <wps:cNvSpPr/>
                        <wps:spPr>
                          <a:xfrm>
                            <a:off x="5915025" y="9525"/>
                            <a:ext cx="1419225" cy="81915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ight Arrow 12"/>
                        <wps:cNvSpPr/>
                        <wps:spPr>
                          <a:xfrm rot="10800000">
                            <a:off x="5334000" y="1581150"/>
                            <a:ext cx="476250" cy="314325"/>
                          </a:xfrm>
                          <a:prstGeom prst="rightArrow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ounded Rectangle 13"/>
                        <wps:cNvSpPr/>
                        <wps:spPr>
                          <a:xfrm>
                            <a:off x="5838825" y="1419225"/>
                            <a:ext cx="1419225" cy="81915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ight Arrow 14"/>
                        <wps:cNvSpPr/>
                        <wps:spPr>
                          <a:xfrm>
                            <a:off x="5448300" y="304800"/>
                            <a:ext cx="476250" cy="314325"/>
                          </a:xfrm>
                          <a:prstGeom prst="rightArrow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ounded Rectangle 15"/>
                        <wps:cNvSpPr/>
                        <wps:spPr>
                          <a:xfrm>
                            <a:off x="3914775" y="1428750"/>
                            <a:ext cx="1419225" cy="81915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ight Arrow 16"/>
                        <wps:cNvSpPr/>
                        <wps:spPr>
                          <a:xfrm rot="10800000">
                            <a:off x="3409950" y="1600200"/>
                            <a:ext cx="476250" cy="314325"/>
                          </a:xfrm>
                          <a:prstGeom prst="rightArrow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ounded Rectangle 17"/>
                        <wps:cNvSpPr/>
                        <wps:spPr>
                          <a:xfrm>
                            <a:off x="1990725" y="1428750"/>
                            <a:ext cx="1419225" cy="81915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2DBA7C" id="Group 20" o:spid="_x0000_s1026" style="position:absolute;margin-left:-9.65pt;margin-top:7pt;width:577.5pt;height:177pt;z-index:251682816" coordsize="73342,22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">
                <v:roundrect id="Rounded Rectangle 2" o:spid="_x0000_s1027" style="position:absolute;top:95;width:14573;height:866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jOlsMA&#10;AADaAAAADwAAAGRycy9kb3ducmV2LnhtbESPQWvCQBSE74L/YXlCb7oxhSLRNbRKodKCxNb7I/vM&#10;BrNvY3Yb0/76bkHwOMzMN8wqH2wjeup87VjBfJaAIC6drrlS8PX5Ol2A8AFZY+OYFPyQh3w9Hq0w&#10;0+7KBfWHUIkIYZ+hAhNCm0npS0MW/cy1xNE7uc5iiLKrpO7wGuG2kWmSPEmLNccFgy1tDJXnw7dV&#10;8PFYFG77a0xZH9/9JQy7/Uu/U+phMjwvQQQawj18a79pBSn8X4k3QK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LjOlsMAAADaAAAADwAAAAAAAAAAAAAAAACYAgAAZHJzL2Rv&#10;d25yZXYueG1sUEsFBgAAAAAEAAQA9QAAAIgDAAAAAA==&#10;" fillcolor="white [3212]" strokecolor="#7f7f7f [1612]" strokeweight="1pt">
                  <v:stroke joinstyle="miter"/>
                </v:roundrect>
                <v:roundrect id="Rounded Rectangle 4" o:spid="_x0000_s1028" style="position:absolute;left:19621;width:14859;height:8382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3zecMA&#10;AADaAAAADwAAAGRycy9kb3ducmV2LnhtbESP3WrCQBSE7wu+w3KE3tWNVYpEV9GKoFgo8ef+kD1m&#10;g9mzMbuNaZ/eLRR6OczMN8xs0dlKtNT40rGC4SABQZw7XXKh4HTcvExA+ICssXJMCr7Jw2Lee5ph&#10;qt2dM2oPoRARwj5FBSaEOpXS54Ys+oGriaN3cY3FEGVTSN3gPcJtJV+T5E1aLDkuGKzp3VB+PXxZ&#10;BR+jLHPrH2Py8rz3t9DtPlftTqnnfrecggjUhf/wX3urFYzh90q8AX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B3zecMAAADaAAAADwAAAAAAAAAAAAAAAACYAgAAZHJzL2Rv&#10;d25yZXYueG1sUEsFBgAAAAAEAAQA9QAAAIgDAAAAAA==&#10;" fillcolor="white [3212]" strokecolor="#7f7f7f [1612]" strokeweight="1pt">
                  <v:stroke joinstyle="miter"/>
                </v:roundrect>
                <v:roundrect id="Rounded Rectangle 5" o:spid="_x0000_s1029" style="position:absolute;left:39909;top:381;width:14193;height:819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FW4sMA&#10;AADaAAAADwAAAGRycy9kb3ducmV2LnhtbESP3WrCQBSE7wu+w3KE3tWNFYtEV9GKoFgo8ef+kD1m&#10;g9mzMbuNaZ/eLRR6OczMN8xs0dlKtNT40rGC4SABQZw7XXKh4HTcvExA+ICssXJMCr7Jw2Lee5ph&#10;qt2dM2oPoRARwj5FBSaEOpXS54Ys+oGriaN3cY3FEGVTSN3gPcJtJV+T5E1aLDkuGKzp3VB+PXxZ&#10;BR+jLHPrH2Py8rz3t9DtPlftTqnnfrecggjUhf/wX3urFYzh90q8AX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1FW4sMAAADaAAAADwAAAAAAAAAAAAAAAACYAgAAZHJzL2Rv&#10;d25yZXYueG1sUEsFBgAAAAAEAAQA9QAAAIgDAAAAAA==&#10;" fillcolor="white [3212]" strokecolor="#7f7f7f [1612]" strokeweight="1pt">
                  <v:stroke joinstyle="miter"/>
                </v:roundrect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6" o:spid="_x0000_s1030" type="#_x0000_t13" style="position:absolute;left:14954;top:2571;width:4762;height:31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JniMMA&#10;AADaAAAADwAAAGRycy9kb3ducmV2LnhtbESPT2vCQBTE70K/w/IK3nTTFMSmrmKFQvFijDn0+Mi+&#10;/KHZtzG7NfHbu4LgcZiZ3zCrzWhacaHeNZYVvM0jEMSF1Q1XCvLT92wJwnlkja1lUnAlB5v1y2SF&#10;ibYDH+mS+UoECLsEFdTed4mUrqjJoJvbjjh4pe0N+iD7SuoehwA3rYyjaCENNhwWauxoV1Pxl/0b&#10;BenHId1WX6ktx/OQ/2IZ79+zWKnp67j9BOFp9M/wo/2jFSzgfiXcALm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EJniMMAAADaAAAADwAAAAAAAAAAAAAAAACYAgAAZHJzL2Rv&#10;d25yZXYueG1sUEsFBgAAAAAEAAQA9QAAAIgDAAAAAA==&#10;" adj="14472" fillcolor="#0d0d0d [3069]" strokecolor="#1f4d78 [1604]" strokeweight="1pt"/>
                <v:shape id="Right Arrow 7" o:spid="_x0000_s1031" type="#_x0000_t13" style="position:absolute;left:34766;top:3048;width:4762;height:31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7CE8QA&#10;AADaAAAADwAAAGRycy9kb3ducmV2LnhtbESPT2vCQBTE7wW/w/KE3nRjCmrTbMQWhOKlMXro8ZF9&#10;+UOzb2N2Nem37xYKPQ4z8xsm3U2mE3caXGtZwWoZgSAurW65VnA5HxZbEM4ja+wsk4JvcrDLZg8p&#10;JtqOfKJ74WsRIOwSVNB43ydSurIhg25pe+LgVXYw6IMcaqkHHAPcdDKOorU02HJYaLCnt4bKr+Jm&#10;FOTPH/m+fs1tNV3HyydW8fGpiJV6nE/7FxCeJv8f/mu/awUb+L0SboDM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OwhPEAAAA2gAAAA8AAAAAAAAAAAAAAAAAmAIAAGRycy9k&#10;b3ducmV2LnhtbFBLBQYAAAAABAAEAPUAAACJAwAAAAA=&#10;" adj="14472" fillcolor="#0d0d0d [3069]" strokecolor="#1f4d78 [1604]" strokeweight="1pt"/>
                <v:shape id="Right Arrow 8" o:spid="_x0000_s1032" type="#_x0000_t13" style="position:absolute;left:63626;top:9620;width:4763;height:3143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278PrwA&#10;AADaAAAADwAAAGRycy9kb3ducmV2LnhtbERPuwrCMBTdBf8hXMFNU0VEqlGKoCg4+Frcrs21LTY3&#10;pYm1/r0ZBMfDeS9WrSlFQ7UrLCsYDSMQxKnVBWcKrpfNYAbCeWSNpWVS8CEHq2W3s8BY2zefqDn7&#10;TIQQdjEqyL2vYildmpNBN7QVceAetjboA6wzqWt8h3BTynEUTaXBgkNDjhWtc0qf55dRMKmOpX4c&#10;mo2OktN9eznukzXflOr32mQOwlPr/+Kfe6cVhK3hSrgBcvkF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Pbvw+vAAAANoAAAAPAAAAAAAAAAAAAAAAAJgCAABkcnMvZG93bnJldi54&#10;bWxQSwUGAAAAAAQABAD1AAAAgQMAAAAA&#10;" adj="14472" fillcolor="#0d0d0d [3069]" strokecolor="#1f4d78 [1604]" strokeweight="1pt"/>
                <v:roundrect id="Rounded Rectangle 11" o:spid="_x0000_s1033" style="position:absolute;left:59150;top:95;width:14192;height:819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QRIsEA&#10;AADbAAAADwAAAGRycy9kb3ducmV2LnhtbERP32vCMBB+F/wfwgl707QOxqjGopPBZMKom+9HczbF&#10;5tI1We38640w2Nt9fD9vmQ+2ET11vnasIJ0lIIhLp2uuFHx9vk6fQfiArLFxTAp+yUO+Go+WmGl3&#10;4YL6Q6hEDGGfoQITQptJ6UtDFv3MtcSRO7nOYoiwq6Tu8BLDbSPnSfIkLdYcGwy29GKoPB9+rIL9&#10;Y1G47dWYsj6+++8w7D42/U6ph8mwXoAINIR/8Z/7Tcf5Kdx/iQfI1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6kESLBAAAA2wAAAA8AAAAAAAAAAAAAAAAAmAIAAGRycy9kb3du&#10;cmV2LnhtbFBLBQYAAAAABAAEAPUAAACGAwAAAAA=&#10;" fillcolor="white [3212]" strokecolor="#7f7f7f [1612]" strokeweight="1pt">
                  <v:stroke joinstyle="miter"/>
                </v:roundrect>
                <v:shape id="Right Arrow 12" o:spid="_x0000_s1034" type="#_x0000_t13" style="position:absolute;left:53340;top:15811;width:4762;height:3143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DKfL8A&#10;AADbAAAADwAAAGRycy9kb3ducmV2LnhtbERPy6rCMBDdX/AfwghuLprWxbVUo4ggCC7k+tgPzdhW&#10;m0ltoq1/bwTB3RzOc2aLzlTiQY0rLSuIRxEI4szqknMFx8N6mIBwHlljZZkUPMnBYt77mWGqbcv/&#10;9Nj7XIQQdikqKLyvUyldVpBBN7I1ceDOtjHoA2xyqRtsQ7ip5DiK/qTBkkNDgTWtCsqu+7tRkJye&#10;Mt/xPV7eOkziy+920lYTpQb9bjkF4anzX/HHvdFh/hjev4QD5Pw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xwMp8vwAAANsAAAAPAAAAAAAAAAAAAAAAAJgCAABkcnMvZG93bnJl&#10;di54bWxQSwUGAAAAAAQABAD1AAAAhAMAAAAA&#10;" adj="14472" fillcolor="#0d0d0d [3069]" strokecolor="#1f4d78 [1604]" strokeweight="1pt"/>
                <v:roundrect id="Rounded Rectangle 13" o:spid="_x0000_s1035" style="position:absolute;left:58388;top:14192;width:14192;height:819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ToqzsEA&#10;AADbAAAADwAAAGRycy9kb3ducmV2LnhtbERP32vCMBB+F/wfwgl709QVhlRj2ZTBZAOpm+9HczbF&#10;5lKbrHb765eB4Nt9fD9vlQ+2ET11vnasYD5LQBCXTtdcKfj6fJ0uQPiArLFxTAp+yEO+Ho9WmGl3&#10;5YL6Q6hEDGGfoQITQptJ6UtDFv3MtcSRO7nOYoiwq6Tu8BrDbSMfk+RJWqw5NhhsaWOoPB++rYKP&#10;tCjc9teYsj6++0sYdvuXfqfUw2R4XoIINIS7+OZ+03F+Cv+/xAPk+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E6Ks7BAAAA2wAAAA8AAAAAAAAAAAAAAAAAmAIAAGRycy9kb3du&#10;cmV2LnhtbFBLBQYAAAAABAAEAPUAAACGAwAAAAA=&#10;" fillcolor="white [3212]" strokecolor="#7f7f7f [1612]" strokeweight="1pt">
                  <v:stroke joinstyle="miter"/>
                </v:roundrect>
                <v:shape id="Right Arrow 14" o:spid="_x0000_s1036" type="#_x0000_t13" style="position:absolute;left:54483;top:3048;width:4762;height:31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wUbsIA&#10;AADbAAAADwAAAGRycy9kb3ducmV2LnhtbERPS2vCQBC+F/wPywi96cZUxKbZiC0IxUtj9NDjkJ08&#10;aHY2ZleT/vtuodDbfHzPSXeT6cSdBtdaVrBaRiCIS6tbrhVczofFFoTzyBo7y6TgmxzsstlDiom2&#10;I5/oXvhahBB2CSpovO8TKV3ZkEG3tD1x4Co7GPQBDrXUA44h3HQyjqKNNNhyaGiwp7eGyq/iZhTk&#10;zx/5vn7NbTVdx8snVvHxqYiVepxP+xcQnib/L/5zv+swfw2/v4QDZPY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TBRuwgAAANsAAAAPAAAAAAAAAAAAAAAAAJgCAABkcnMvZG93&#10;bnJldi54bWxQSwUGAAAAAAQABAD1AAAAhwMAAAAA&#10;" adj="14472" fillcolor="#0d0d0d [3069]" strokecolor="#1f4d78 [1604]" strokeweight="1pt"/>
                <v:roundrect id="Rounded Rectangle 15" o:spid="_x0000_s1037" style="position:absolute;left:39147;top:14287;width:14193;height:8192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cjz8YA&#10;AADbAAAADwAAAGRycy9kb3ducmV2LnhtbERPTU/CQBC9m/AfNmPiTbYSNFBZiBE0KgegYIy3aXfo&#10;NnRnm+4K1V/vmphwm5f3OZNZZ2txpNZXjhXc9BMQxIXTFZcKdtun6xEIH5A11o5JwTd5mE17FxNM&#10;tTvxho5ZKEUMYZ+iAhNCk0rpC0MWfd81xJHbu9ZiiLAtpW7xFMNtLQdJcictVhwbDDb0aKg4ZF9W&#10;Qb5YzQc/2fDtI1+Pn1/rZW4+35dKXV12D/cgAnXhLP53v+g4/xb+fokHyO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Bcjz8YAAADbAAAADwAAAAAAAAAAAAAAAACYAgAAZHJz&#10;L2Rvd25yZXYueG1sUEsFBgAAAAAEAAQA9QAAAIsDAAAAAA==&#10;" fillcolor="white [3212]" strokecolor="#7f7f7f [1612]" strokeweight="1pt">
                  <v:stroke dashstyle="dash" joinstyle="miter"/>
                </v:roundrect>
                <v:shape id="Right Arrow 16" o:spid="_x0000_s1038" type="#_x0000_t13" style="position:absolute;left:34099;top:16002;width:4763;height:3143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vMf8EA&#10;AADbAAAADwAAAGRycy9kb3ducmV2LnhtbERPTWuDQBC9F/IflgnkUprVHozYrCKFQKCHEJveB3eq&#10;tu6sdddo/n22UOhtHu9z9sVienGl0XWWFcTbCARxbXXHjYLL++EpBeE8ssbeMim4kYMiXz3sMdN2&#10;5jNdK9+IEMIuQwWt90MmpatbMui2diAO3KcdDfoAx0bqEecQbnr5HEWJNNhxaGhxoNeW6u9qMgrS&#10;j5tsTjzF5c+Cafz1+Lab+51Sm/VSvoDwtPh/8Z/7qMP8BH5/CQfI/A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77zH/BAAAA2wAAAA8AAAAAAAAAAAAAAAAAmAIAAGRycy9kb3du&#10;cmV2LnhtbFBLBQYAAAAABAAEAPUAAACGAwAAAAA=&#10;" adj="14472" fillcolor="#0d0d0d [3069]" strokecolor="#1f4d78 [1604]" strokeweight="1pt"/>
                <v:roundrect id="Rounded Rectangle 17" o:spid="_x0000_s1039" style="position:absolute;left:19907;top:14287;width:14192;height:8192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4kYI8YA&#10;AADbAAAADwAAAGRycy9kb3ducmV2LnhtbERPTU/CQBC9m/AfNmPiTbYSolBZiBE0KgegYIy3aXfo&#10;NnRnm+4K1V/vmphwm5f3OZNZZ2txpNZXjhXc9BMQxIXTFZcKdtun6xEIH5A11o5JwTd5mE17FxNM&#10;tTvxho5ZKEUMYZ+iAhNCk0rpC0MWfd81xJHbu9ZiiLAtpW7xFMNtLQdJcistVhwbDDb0aKg4ZF9W&#10;Qb5YzQc/2fDtI1+Pn1/rZW4+35dKXV12D/cgAnXhLP53v+g4/w7+fokHyO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4kYI8YAAADbAAAADwAAAAAAAAAAAAAAAACYAgAAZHJz&#10;L2Rvd25yZXYueG1sUEsFBgAAAAAEAAQA9QAAAIsDAAAAAA==&#10;" fillcolor="white [3212]" strokecolor="#7f7f7f [1612]" strokeweight="1pt">
                  <v:stroke dashstyle="dash" joinstyle="miter"/>
                </v:roundrect>
              </v:group>
            </w:pict>
          </mc:Fallback>
        </mc:AlternateContent>
      </w:r>
    </w:p>
    <w:p w:rsidR="0075346E" w:rsidRDefault="0075346E" w:rsidP="0075346E">
      <w:pPr>
        <w:spacing w:after="0"/>
        <w:rPr>
          <w:b/>
        </w:rPr>
      </w:pPr>
    </w:p>
    <w:p w:rsidR="0075346E" w:rsidRPr="0075346E" w:rsidRDefault="0075346E" w:rsidP="0075346E">
      <w:pPr>
        <w:rPr>
          <w:b/>
        </w:rPr>
      </w:pPr>
    </w:p>
    <w:p w:rsidR="0075346E" w:rsidRDefault="0075346E"/>
    <w:p w:rsidR="0075346E" w:rsidRDefault="0075346E"/>
    <w:p w:rsidR="0075346E" w:rsidRDefault="0075346E"/>
    <w:p w:rsidR="00F6393B" w:rsidRDefault="00F6393B"/>
    <w:p w:rsidR="00F6393B" w:rsidRDefault="00F6393B"/>
    <w:p w:rsidR="00F6393B" w:rsidRDefault="00F6393B"/>
    <w:p w:rsidR="00F6393B" w:rsidRDefault="00F6393B"/>
    <w:p w:rsidR="00F6393B" w:rsidRDefault="00F6393B"/>
    <w:p w:rsidR="0075346E" w:rsidRDefault="0075346E"/>
    <w:p w:rsidR="00F6393B" w:rsidRDefault="00BB222E" w:rsidP="00F6393B">
      <w:pPr>
        <w:pStyle w:val="ListParagraph"/>
        <w:numPr>
          <w:ilvl w:val="0"/>
          <w:numId w:val="1"/>
        </w:numPr>
        <w:rPr>
          <w:b/>
        </w:rPr>
      </w:pPr>
      <w:proofErr w:type="spellStart"/>
      <w:r>
        <w:rPr>
          <w:b/>
        </w:rPr>
        <w:t>Isila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agan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bawa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ng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</w:t>
      </w:r>
      <w:r w:rsidR="0075346E" w:rsidRPr="0075346E">
        <w:rPr>
          <w:b/>
        </w:rPr>
        <w:t>eori</w:t>
      </w:r>
      <w:proofErr w:type="spellEnd"/>
      <w:r w:rsidR="0075346E" w:rsidRPr="0075346E">
        <w:rPr>
          <w:b/>
        </w:rPr>
        <w:t xml:space="preserve"> </w:t>
      </w:r>
      <w:proofErr w:type="spellStart"/>
      <w:r w:rsidR="0075346E" w:rsidRPr="0075346E">
        <w:rPr>
          <w:b/>
        </w:rPr>
        <w:t>belajar</w:t>
      </w:r>
      <w:proofErr w:type="spellEnd"/>
      <w:r w:rsidR="0075346E" w:rsidRPr="0075346E">
        <w:rPr>
          <w:b/>
        </w:rPr>
        <w:t xml:space="preserve"> yang </w:t>
      </w:r>
      <w:proofErr w:type="spellStart"/>
      <w:r w:rsidR="0075346E" w:rsidRPr="0075346E">
        <w:rPr>
          <w:b/>
        </w:rPr>
        <w:t>sesuai</w:t>
      </w:r>
      <w:proofErr w:type="spellEnd"/>
      <w:r w:rsidR="0075346E" w:rsidRPr="0075346E">
        <w:rPr>
          <w:b/>
        </w:rPr>
        <w:t xml:space="preserve"> </w:t>
      </w:r>
      <w:proofErr w:type="spellStart"/>
      <w:r w:rsidR="0075346E" w:rsidRPr="0075346E">
        <w:rPr>
          <w:b/>
        </w:rPr>
        <w:t>dengan</w:t>
      </w:r>
      <w:proofErr w:type="spellEnd"/>
      <w:r w:rsidR="0075346E" w:rsidRPr="0075346E">
        <w:rPr>
          <w:b/>
        </w:rPr>
        <w:t xml:space="preserve"> model </w:t>
      </w:r>
      <w:proofErr w:type="spellStart"/>
      <w:r w:rsidR="0075346E" w:rsidRPr="0075346E">
        <w:rPr>
          <w:b/>
        </w:rPr>
        <w:t>pembelajaran</w:t>
      </w:r>
      <w:proofErr w:type="spellEnd"/>
      <w:r w:rsidR="0075346E" w:rsidRPr="0075346E">
        <w:rPr>
          <w:b/>
        </w:rPr>
        <w:t xml:space="preserve"> </w:t>
      </w:r>
      <w:proofErr w:type="spellStart"/>
      <w:r w:rsidR="0075346E" w:rsidRPr="0075346E">
        <w:rPr>
          <w:b/>
        </w:rPr>
        <w:t>tersebut</w:t>
      </w:r>
      <w:proofErr w:type="spellEnd"/>
      <w:r w:rsidR="0075346E">
        <w:rPr>
          <w:b/>
        </w:rPr>
        <w:t>.</w:t>
      </w:r>
    </w:p>
    <w:p w:rsidR="00F6393B" w:rsidRDefault="006A2029" w:rsidP="00F6393B">
      <w:pPr>
        <w:pStyle w:val="ListParagraph"/>
        <w:rPr>
          <w:b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7A82BC20" wp14:editId="04781A9B">
            <wp:simplePos x="0" y="0"/>
            <wp:positionH relativeFrom="column">
              <wp:posOffset>229870</wp:posOffset>
            </wp:positionH>
            <wp:positionV relativeFrom="paragraph">
              <wp:posOffset>14605</wp:posOffset>
            </wp:positionV>
            <wp:extent cx="914400" cy="1266825"/>
            <wp:effectExtent l="0" t="0" r="0" b="9525"/>
            <wp:wrapNone/>
            <wp:docPr id="19" name="Picture 19" descr="https://image.shutterstock.com/image-vector/illustration-stickman-kids-lab-gowns-260nw-6539208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.shutterstock.com/image-vector/illustration-stickman-kids-lab-gowns-260nw-6539208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28" r="74467" b="21072"/>
                    <a:stretch/>
                  </pic:blipFill>
                  <pic:spPr bwMode="auto">
                    <a:xfrm>
                      <a:off x="0" y="0"/>
                      <a:ext cx="9144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6393B" w:rsidRPr="00F6393B" w:rsidRDefault="00F6393B" w:rsidP="00F6393B">
      <w:pPr>
        <w:pStyle w:val="ListParagraph"/>
        <w:rPr>
          <w:b/>
        </w:rPr>
      </w:pPr>
    </w:p>
    <w:p w:rsidR="006A2029" w:rsidRDefault="0075346E" w:rsidP="00F6393B">
      <w:pPr>
        <w:pStyle w:val="ListParagraph"/>
        <w:ind w:left="1440" w:firstLine="720"/>
        <w:rPr>
          <w:b/>
        </w:rPr>
      </w:pPr>
      <w:r>
        <w:rPr>
          <w:b/>
          <w:noProof/>
        </w:rPr>
        <w:drawing>
          <wp:inline distT="0" distB="0" distL="0" distR="0" wp14:anchorId="359244C4" wp14:editId="4764E9E5">
            <wp:extent cx="4448175" cy="3162300"/>
            <wp:effectExtent l="38100" t="0" r="28575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75346E" w:rsidRPr="006A2029" w:rsidRDefault="0075346E" w:rsidP="006A2029">
      <w:pPr>
        <w:rPr>
          <w:b/>
        </w:rPr>
      </w:pPr>
    </w:p>
    <w:sectPr w:rsidR="0075346E" w:rsidRPr="006A2029" w:rsidSect="00F6393B">
      <w:pgSz w:w="12240" w:h="15840"/>
      <w:pgMar w:top="851" w:right="568" w:bottom="568" w:left="56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442731"/>
    <w:multiLevelType w:val="hybridMultilevel"/>
    <w:tmpl w:val="5E00B3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NTMwNLAwNDAzMjNU0lEKTi0uzszPAykwrAUA8tNFLywAAAA="/>
  </w:docVars>
  <w:rsids>
    <w:rsidRoot w:val="0075346E"/>
    <w:rsid w:val="006A2029"/>
    <w:rsid w:val="0075346E"/>
    <w:rsid w:val="00BB222E"/>
    <w:rsid w:val="00BD2E4E"/>
    <w:rsid w:val="00DF7FD0"/>
    <w:rsid w:val="00F63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8FE477A-FB93-4FD8-B450-90CC7EEFA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4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ettings" Target="setting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microsoft.com/office/2007/relationships/diagramDrawing" Target="diagrams/drawing1.xml"/><Relationship Id="rId4" Type="http://schemas.openxmlformats.org/officeDocument/2006/relationships/webSettings" Target="web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C7FB18D-E5E2-4CEA-BAA5-1CDE9BC4FFA5}" type="doc">
      <dgm:prSet loTypeId="urn:microsoft.com/office/officeart/2005/8/layout/radial4" loCatId="relationship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9D861C2A-AF06-415D-B696-D2F129DF38CB}">
      <dgm:prSet phldrT="[Text]" custT="1"/>
      <dgm:spPr/>
      <dgm:t>
        <a:bodyPr/>
        <a:lstStyle/>
        <a:p>
          <a:pPr algn="ctr"/>
          <a:r>
            <a:rPr lang="en-US" sz="1100"/>
            <a:t>Teori Belajar </a:t>
          </a:r>
        </a:p>
        <a:p>
          <a:pPr algn="ctr"/>
          <a:r>
            <a:rPr lang="en-US" sz="1100"/>
            <a:t>..................</a:t>
          </a:r>
        </a:p>
        <a:p>
          <a:pPr algn="ctr"/>
          <a:r>
            <a:rPr lang="en-US" sz="1100"/>
            <a:t>....................</a:t>
          </a:r>
        </a:p>
        <a:p>
          <a:pPr algn="ctr"/>
          <a:r>
            <a:rPr lang="en-US" sz="1100"/>
            <a:t>....................</a:t>
          </a:r>
        </a:p>
      </dgm:t>
    </dgm:pt>
    <dgm:pt modelId="{6AB9B799-488E-4949-82D6-424DE463C1DE}" type="parTrans" cxnId="{49917567-4A29-4A7E-B426-10C66F3A6545}">
      <dgm:prSet/>
      <dgm:spPr/>
      <dgm:t>
        <a:bodyPr/>
        <a:lstStyle/>
        <a:p>
          <a:pPr algn="ctr"/>
          <a:endParaRPr lang="en-US"/>
        </a:p>
      </dgm:t>
    </dgm:pt>
    <dgm:pt modelId="{75311B05-81D8-49AB-9DBB-41D4DEFB5833}" type="sibTrans" cxnId="{49917567-4A29-4A7E-B426-10C66F3A6545}">
      <dgm:prSet/>
      <dgm:spPr/>
      <dgm:t>
        <a:bodyPr/>
        <a:lstStyle/>
        <a:p>
          <a:pPr algn="ctr"/>
          <a:endParaRPr lang="en-US"/>
        </a:p>
      </dgm:t>
    </dgm:pt>
    <dgm:pt modelId="{B04552BE-0D62-4894-B505-AE2C0CD5941B}">
      <dgm:prSet phldrT="[Text]"/>
      <dgm:spPr/>
      <dgm:t>
        <a:bodyPr/>
        <a:lstStyle/>
        <a:p>
          <a:pPr algn="ctr"/>
          <a:r>
            <a:rPr lang="en-US"/>
            <a:t>Alasan 1</a:t>
          </a:r>
        </a:p>
        <a:p>
          <a:pPr algn="ctr"/>
          <a:r>
            <a:rPr lang="en-US"/>
            <a:t>................................</a:t>
          </a:r>
        </a:p>
        <a:p>
          <a:pPr algn="ctr"/>
          <a:r>
            <a:rPr lang="en-US"/>
            <a:t>.................................</a:t>
          </a:r>
        </a:p>
        <a:p>
          <a:pPr algn="ctr"/>
          <a:r>
            <a:rPr lang="en-US"/>
            <a:t>..................................</a:t>
          </a:r>
        </a:p>
        <a:p>
          <a:pPr algn="ctr"/>
          <a:r>
            <a:rPr lang="en-US"/>
            <a:t>....................................</a:t>
          </a:r>
        </a:p>
      </dgm:t>
    </dgm:pt>
    <dgm:pt modelId="{D4290174-617B-422C-BABB-2D230DF6024B}" type="parTrans" cxnId="{6C2AF118-4B23-4353-B4A3-1D21601CA228}">
      <dgm:prSet/>
      <dgm:spPr/>
      <dgm:t>
        <a:bodyPr/>
        <a:lstStyle/>
        <a:p>
          <a:pPr algn="ctr"/>
          <a:endParaRPr lang="en-US"/>
        </a:p>
      </dgm:t>
    </dgm:pt>
    <dgm:pt modelId="{11B4493A-588A-4680-9252-B0028C61090E}" type="sibTrans" cxnId="{6C2AF118-4B23-4353-B4A3-1D21601CA228}">
      <dgm:prSet/>
      <dgm:spPr/>
      <dgm:t>
        <a:bodyPr/>
        <a:lstStyle/>
        <a:p>
          <a:pPr algn="ctr"/>
          <a:endParaRPr lang="en-US"/>
        </a:p>
      </dgm:t>
    </dgm:pt>
    <dgm:pt modelId="{DF831B39-545D-4644-9803-50029BB66675}">
      <dgm:prSet phldrT="[Text]"/>
      <dgm:spPr/>
      <dgm:t>
        <a:bodyPr/>
        <a:lstStyle/>
        <a:p>
          <a:pPr algn="ctr"/>
          <a:r>
            <a:rPr lang="en-US"/>
            <a:t>Alasan 1</a:t>
          </a:r>
        </a:p>
        <a:p>
          <a:pPr algn="ctr"/>
          <a:r>
            <a:rPr lang="en-US"/>
            <a:t>................................</a:t>
          </a:r>
        </a:p>
        <a:p>
          <a:pPr algn="ctr"/>
          <a:r>
            <a:rPr lang="en-US"/>
            <a:t>.................................</a:t>
          </a:r>
        </a:p>
        <a:p>
          <a:pPr algn="ctr"/>
          <a:r>
            <a:rPr lang="en-US"/>
            <a:t>..................................</a:t>
          </a:r>
        </a:p>
        <a:p>
          <a:pPr algn="ctr"/>
          <a:r>
            <a:rPr lang="en-US"/>
            <a:t>....................................</a:t>
          </a:r>
        </a:p>
      </dgm:t>
    </dgm:pt>
    <dgm:pt modelId="{9B1C07B4-CA1E-48E4-8041-8C0EC5E4C2C8}" type="parTrans" cxnId="{A3A17D85-957F-4E11-9BB9-542785345EF0}">
      <dgm:prSet/>
      <dgm:spPr/>
      <dgm:t>
        <a:bodyPr/>
        <a:lstStyle/>
        <a:p>
          <a:pPr algn="ctr"/>
          <a:endParaRPr lang="en-US"/>
        </a:p>
      </dgm:t>
    </dgm:pt>
    <dgm:pt modelId="{9FA9B2E9-9121-4ABE-947E-70229C53CAA0}" type="sibTrans" cxnId="{A3A17D85-957F-4E11-9BB9-542785345EF0}">
      <dgm:prSet/>
      <dgm:spPr/>
      <dgm:t>
        <a:bodyPr/>
        <a:lstStyle/>
        <a:p>
          <a:pPr algn="ctr"/>
          <a:endParaRPr lang="en-US"/>
        </a:p>
      </dgm:t>
    </dgm:pt>
    <dgm:pt modelId="{5267BEAB-FC5A-488B-B30B-6C6E77AFC586}">
      <dgm:prSet phldrT="[Text]"/>
      <dgm:spPr/>
      <dgm:t>
        <a:bodyPr/>
        <a:lstStyle/>
        <a:p>
          <a:pPr algn="ctr"/>
          <a:r>
            <a:rPr lang="en-US"/>
            <a:t>Alasan 1</a:t>
          </a:r>
        </a:p>
        <a:p>
          <a:pPr algn="ctr"/>
          <a:r>
            <a:rPr lang="en-US"/>
            <a:t>................................</a:t>
          </a:r>
        </a:p>
        <a:p>
          <a:pPr algn="ctr"/>
          <a:r>
            <a:rPr lang="en-US"/>
            <a:t>.................................</a:t>
          </a:r>
        </a:p>
        <a:p>
          <a:pPr algn="ctr"/>
          <a:r>
            <a:rPr lang="en-US"/>
            <a:t>..................................</a:t>
          </a:r>
        </a:p>
        <a:p>
          <a:pPr algn="ctr"/>
          <a:r>
            <a:rPr lang="en-US"/>
            <a:t>....................................</a:t>
          </a:r>
        </a:p>
      </dgm:t>
    </dgm:pt>
    <dgm:pt modelId="{E408A3D1-0ABC-4E22-9FC1-BA27D9716100}" type="parTrans" cxnId="{A027AA5B-E938-4AA2-BEBC-1B1DBAC21B5E}">
      <dgm:prSet/>
      <dgm:spPr/>
      <dgm:t>
        <a:bodyPr/>
        <a:lstStyle/>
        <a:p>
          <a:pPr algn="ctr"/>
          <a:endParaRPr lang="en-US"/>
        </a:p>
      </dgm:t>
    </dgm:pt>
    <dgm:pt modelId="{A6DD4AA3-9916-43CD-B6FF-F5865894E23E}" type="sibTrans" cxnId="{A027AA5B-E938-4AA2-BEBC-1B1DBAC21B5E}">
      <dgm:prSet/>
      <dgm:spPr/>
      <dgm:t>
        <a:bodyPr/>
        <a:lstStyle/>
        <a:p>
          <a:pPr algn="ctr"/>
          <a:endParaRPr lang="en-US"/>
        </a:p>
      </dgm:t>
    </dgm:pt>
    <dgm:pt modelId="{6BB407CA-7E4A-497D-8989-672F70A88BA6}" type="pres">
      <dgm:prSet presAssocID="{7C7FB18D-E5E2-4CEA-BAA5-1CDE9BC4FFA5}" presName="cycle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A389EAAE-7288-41DB-AC8B-30997548BC50}" type="pres">
      <dgm:prSet presAssocID="{9D861C2A-AF06-415D-B696-D2F129DF38CB}" presName="centerShape" presStyleLbl="node0" presStyleIdx="0" presStyleCnt="1"/>
      <dgm:spPr/>
      <dgm:t>
        <a:bodyPr/>
        <a:lstStyle/>
        <a:p>
          <a:endParaRPr lang="en-US"/>
        </a:p>
      </dgm:t>
    </dgm:pt>
    <dgm:pt modelId="{6B91FD01-EF39-4F50-850F-6A82CBF8558A}" type="pres">
      <dgm:prSet presAssocID="{D4290174-617B-422C-BABB-2D230DF6024B}" presName="parTrans" presStyleLbl="bgSibTrans2D1" presStyleIdx="0" presStyleCnt="3"/>
      <dgm:spPr/>
      <dgm:t>
        <a:bodyPr/>
        <a:lstStyle/>
        <a:p>
          <a:endParaRPr lang="en-US"/>
        </a:p>
      </dgm:t>
    </dgm:pt>
    <dgm:pt modelId="{6491203E-0981-4C66-8B08-2A619BA3C904}" type="pres">
      <dgm:prSet presAssocID="{B04552BE-0D62-4894-B505-AE2C0CD5941B}" presName="node" presStyleLbl="node1" presStyleIdx="0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CB87296-9B3D-4E0D-9609-BD919D39209A}" type="pres">
      <dgm:prSet presAssocID="{9B1C07B4-CA1E-48E4-8041-8C0EC5E4C2C8}" presName="parTrans" presStyleLbl="bgSibTrans2D1" presStyleIdx="1" presStyleCnt="3"/>
      <dgm:spPr/>
      <dgm:t>
        <a:bodyPr/>
        <a:lstStyle/>
        <a:p>
          <a:endParaRPr lang="en-US"/>
        </a:p>
      </dgm:t>
    </dgm:pt>
    <dgm:pt modelId="{05949F65-E5BC-43FC-9AA9-B8A24C17500B}" type="pres">
      <dgm:prSet presAssocID="{DF831B39-545D-4644-9803-50029BB66675}" presName="node" presStyleLbl="node1" presStyleIdx="1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B159849-4C91-4E6C-AC31-00CC7D82AAF6}" type="pres">
      <dgm:prSet presAssocID="{E408A3D1-0ABC-4E22-9FC1-BA27D9716100}" presName="parTrans" presStyleLbl="bgSibTrans2D1" presStyleIdx="2" presStyleCnt="3"/>
      <dgm:spPr/>
      <dgm:t>
        <a:bodyPr/>
        <a:lstStyle/>
        <a:p>
          <a:endParaRPr lang="en-US"/>
        </a:p>
      </dgm:t>
    </dgm:pt>
    <dgm:pt modelId="{5C94A69A-8AF5-47BD-B2EA-437E68BF79B6}" type="pres">
      <dgm:prSet presAssocID="{5267BEAB-FC5A-488B-B30B-6C6E77AFC586}" presName="node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FD34FB90-988C-4478-A495-51FA15E8ADD7}" type="presOf" srcId="{B04552BE-0D62-4894-B505-AE2C0CD5941B}" destId="{6491203E-0981-4C66-8B08-2A619BA3C904}" srcOrd="0" destOrd="0" presId="urn:microsoft.com/office/officeart/2005/8/layout/radial4"/>
    <dgm:cxn modelId="{D8945B7B-0AD4-4B4F-A0BB-897BD5E72C87}" type="presOf" srcId="{5267BEAB-FC5A-488B-B30B-6C6E77AFC586}" destId="{5C94A69A-8AF5-47BD-B2EA-437E68BF79B6}" srcOrd="0" destOrd="0" presId="urn:microsoft.com/office/officeart/2005/8/layout/radial4"/>
    <dgm:cxn modelId="{FCCB2207-9F54-4CEE-BBE9-5A8EA1CD456C}" type="presOf" srcId="{9D861C2A-AF06-415D-B696-D2F129DF38CB}" destId="{A389EAAE-7288-41DB-AC8B-30997548BC50}" srcOrd="0" destOrd="0" presId="urn:microsoft.com/office/officeart/2005/8/layout/radial4"/>
    <dgm:cxn modelId="{A3A17D85-957F-4E11-9BB9-542785345EF0}" srcId="{9D861C2A-AF06-415D-B696-D2F129DF38CB}" destId="{DF831B39-545D-4644-9803-50029BB66675}" srcOrd="1" destOrd="0" parTransId="{9B1C07B4-CA1E-48E4-8041-8C0EC5E4C2C8}" sibTransId="{9FA9B2E9-9121-4ABE-947E-70229C53CAA0}"/>
    <dgm:cxn modelId="{04B47B4B-A071-4363-BE17-CF91DFAEC9E1}" type="presOf" srcId="{D4290174-617B-422C-BABB-2D230DF6024B}" destId="{6B91FD01-EF39-4F50-850F-6A82CBF8558A}" srcOrd="0" destOrd="0" presId="urn:microsoft.com/office/officeart/2005/8/layout/radial4"/>
    <dgm:cxn modelId="{3069D549-20B8-4735-9817-A26225750CBD}" type="presOf" srcId="{9B1C07B4-CA1E-48E4-8041-8C0EC5E4C2C8}" destId="{ECB87296-9B3D-4E0D-9609-BD919D39209A}" srcOrd="0" destOrd="0" presId="urn:microsoft.com/office/officeart/2005/8/layout/radial4"/>
    <dgm:cxn modelId="{507A4A3B-4D2E-4E98-AA1C-DFCF5260AA15}" type="presOf" srcId="{DF831B39-545D-4644-9803-50029BB66675}" destId="{05949F65-E5BC-43FC-9AA9-B8A24C17500B}" srcOrd="0" destOrd="0" presId="urn:microsoft.com/office/officeart/2005/8/layout/radial4"/>
    <dgm:cxn modelId="{49917567-4A29-4A7E-B426-10C66F3A6545}" srcId="{7C7FB18D-E5E2-4CEA-BAA5-1CDE9BC4FFA5}" destId="{9D861C2A-AF06-415D-B696-D2F129DF38CB}" srcOrd="0" destOrd="0" parTransId="{6AB9B799-488E-4949-82D6-424DE463C1DE}" sibTransId="{75311B05-81D8-49AB-9DBB-41D4DEFB5833}"/>
    <dgm:cxn modelId="{A027AA5B-E938-4AA2-BEBC-1B1DBAC21B5E}" srcId="{9D861C2A-AF06-415D-B696-D2F129DF38CB}" destId="{5267BEAB-FC5A-488B-B30B-6C6E77AFC586}" srcOrd="2" destOrd="0" parTransId="{E408A3D1-0ABC-4E22-9FC1-BA27D9716100}" sibTransId="{A6DD4AA3-9916-43CD-B6FF-F5865894E23E}"/>
    <dgm:cxn modelId="{4D587B77-5073-41B0-9355-815A5876FBE2}" type="presOf" srcId="{7C7FB18D-E5E2-4CEA-BAA5-1CDE9BC4FFA5}" destId="{6BB407CA-7E4A-497D-8989-672F70A88BA6}" srcOrd="0" destOrd="0" presId="urn:microsoft.com/office/officeart/2005/8/layout/radial4"/>
    <dgm:cxn modelId="{6C2AF118-4B23-4353-B4A3-1D21601CA228}" srcId="{9D861C2A-AF06-415D-B696-D2F129DF38CB}" destId="{B04552BE-0D62-4894-B505-AE2C0CD5941B}" srcOrd="0" destOrd="0" parTransId="{D4290174-617B-422C-BABB-2D230DF6024B}" sibTransId="{11B4493A-588A-4680-9252-B0028C61090E}"/>
    <dgm:cxn modelId="{31203E99-6CE4-4EFA-B6BF-2704C9BDDE7C}" type="presOf" srcId="{E408A3D1-0ABC-4E22-9FC1-BA27D9716100}" destId="{CB159849-4C91-4E6C-AC31-00CC7D82AAF6}" srcOrd="0" destOrd="0" presId="urn:microsoft.com/office/officeart/2005/8/layout/radial4"/>
    <dgm:cxn modelId="{040386BF-B02E-4C88-834D-F521792BDD9C}" type="presParOf" srcId="{6BB407CA-7E4A-497D-8989-672F70A88BA6}" destId="{A389EAAE-7288-41DB-AC8B-30997548BC50}" srcOrd="0" destOrd="0" presId="urn:microsoft.com/office/officeart/2005/8/layout/radial4"/>
    <dgm:cxn modelId="{3237DA81-6044-4AD9-85D9-44DFBC4751FE}" type="presParOf" srcId="{6BB407CA-7E4A-497D-8989-672F70A88BA6}" destId="{6B91FD01-EF39-4F50-850F-6A82CBF8558A}" srcOrd="1" destOrd="0" presId="urn:microsoft.com/office/officeart/2005/8/layout/radial4"/>
    <dgm:cxn modelId="{5D899918-68FE-49B8-8E4A-6CDFD5AF0B20}" type="presParOf" srcId="{6BB407CA-7E4A-497D-8989-672F70A88BA6}" destId="{6491203E-0981-4C66-8B08-2A619BA3C904}" srcOrd="2" destOrd="0" presId="urn:microsoft.com/office/officeart/2005/8/layout/radial4"/>
    <dgm:cxn modelId="{4F880436-78DB-4F1A-BA74-9D843BE7E51B}" type="presParOf" srcId="{6BB407CA-7E4A-497D-8989-672F70A88BA6}" destId="{ECB87296-9B3D-4E0D-9609-BD919D39209A}" srcOrd="3" destOrd="0" presId="urn:microsoft.com/office/officeart/2005/8/layout/radial4"/>
    <dgm:cxn modelId="{9F46F71A-6E8D-4D99-9FE6-78FD95024F73}" type="presParOf" srcId="{6BB407CA-7E4A-497D-8989-672F70A88BA6}" destId="{05949F65-E5BC-43FC-9AA9-B8A24C17500B}" srcOrd="4" destOrd="0" presId="urn:microsoft.com/office/officeart/2005/8/layout/radial4"/>
    <dgm:cxn modelId="{C5820ED1-859F-4475-946C-9A3589D3773A}" type="presParOf" srcId="{6BB407CA-7E4A-497D-8989-672F70A88BA6}" destId="{CB159849-4C91-4E6C-AC31-00CC7D82AAF6}" srcOrd="5" destOrd="0" presId="urn:microsoft.com/office/officeart/2005/8/layout/radial4"/>
    <dgm:cxn modelId="{07C7A6B6-1AD9-438C-8B82-32C8A32708E5}" type="presParOf" srcId="{6BB407CA-7E4A-497D-8989-672F70A88BA6}" destId="{5C94A69A-8AF5-47BD-B2EA-437E68BF79B6}" srcOrd="6" destOrd="0" presId="urn:microsoft.com/office/officeart/2005/8/layout/radial4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389EAAE-7288-41DB-AC8B-30997548BC50}">
      <dsp:nvSpPr>
        <dsp:cNvPr id="0" name=""/>
        <dsp:cNvSpPr/>
      </dsp:nvSpPr>
      <dsp:spPr>
        <a:xfrm>
          <a:off x="1522109" y="1744386"/>
          <a:ext cx="1403955" cy="140395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Teori Belajar 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..................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....................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....................</a:t>
          </a:r>
        </a:p>
      </dsp:txBody>
      <dsp:txXfrm>
        <a:off x="1727713" y="1949990"/>
        <a:ext cx="992747" cy="992747"/>
      </dsp:txXfrm>
    </dsp:sp>
    <dsp:sp modelId="{6B91FD01-EF39-4F50-850F-6A82CBF8558A}">
      <dsp:nvSpPr>
        <dsp:cNvPr id="0" name=""/>
        <dsp:cNvSpPr/>
      </dsp:nvSpPr>
      <dsp:spPr>
        <a:xfrm rot="12900000">
          <a:off x="566319" y="1481519"/>
          <a:ext cx="1131094" cy="400127"/>
        </a:xfrm>
        <a:prstGeom prst="lef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491203E-0981-4C66-8B08-2A619BA3C904}">
      <dsp:nvSpPr>
        <dsp:cNvPr id="0" name=""/>
        <dsp:cNvSpPr/>
      </dsp:nvSpPr>
      <dsp:spPr>
        <a:xfrm>
          <a:off x="1718" y="823695"/>
          <a:ext cx="1333757" cy="106700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lasan 1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.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..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....</a:t>
          </a:r>
        </a:p>
      </dsp:txBody>
      <dsp:txXfrm>
        <a:off x="32970" y="854947"/>
        <a:ext cx="1271253" cy="1004501"/>
      </dsp:txXfrm>
    </dsp:sp>
    <dsp:sp modelId="{ECB87296-9B3D-4E0D-9609-BD919D39209A}">
      <dsp:nvSpPr>
        <dsp:cNvPr id="0" name=""/>
        <dsp:cNvSpPr/>
      </dsp:nvSpPr>
      <dsp:spPr>
        <a:xfrm rot="16200000">
          <a:off x="1658540" y="912944"/>
          <a:ext cx="1131094" cy="400127"/>
        </a:xfrm>
        <a:prstGeom prst="lef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5949F65-E5BC-43FC-9AA9-B8A24C17500B}">
      <dsp:nvSpPr>
        <dsp:cNvPr id="0" name=""/>
        <dsp:cNvSpPr/>
      </dsp:nvSpPr>
      <dsp:spPr>
        <a:xfrm>
          <a:off x="1557208" y="13958"/>
          <a:ext cx="1333757" cy="106700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lasan 1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.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..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....</a:t>
          </a:r>
        </a:p>
      </dsp:txBody>
      <dsp:txXfrm>
        <a:off x="1588460" y="45210"/>
        <a:ext cx="1271253" cy="1004501"/>
      </dsp:txXfrm>
    </dsp:sp>
    <dsp:sp modelId="{CB159849-4C91-4E6C-AC31-00CC7D82AAF6}">
      <dsp:nvSpPr>
        <dsp:cNvPr id="0" name=""/>
        <dsp:cNvSpPr/>
      </dsp:nvSpPr>
      <dsp:spPr>
        <a:xfrm rot="19500000">
          <a:off x="2750761" y="1481519"/>
          <a:ext cx="1131094" cy="400127"/>
        </a:xfrm>
        <a:prstGeom prst="lef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C94A69A-8AF5-47BD-B2EA-437E68BF79B6}">
      <dsp:nvSpPr>
        <dsp:cNvPr id="0" name=""/>
        <dsp:cNvSpPr/>
      </dsp:nvSpPr>
      <dsp:spPr>
        <a:xfrm>
          <a:off x="3112698" y="823695"/>
          <a:ext cx="1333757" cy="106700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lasan 1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.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..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....................................</a:t>
          </a:r>
        </a:p>
      </dsp:txBody>
      <dsp:txXfrm>
        <a:off x="3143950" y="854947"/>
        <a:ext cx="1271253" cy="100450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4">
  <dgm:title val=""/>
  <dgm:desc val=""/>
  <dgm:catLst>
    <dgm:cat type="relationship" pri="1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5" srcId="1" destId="11" srcOrd="0" destOrd="0"/>
        <dgm:cxn modelId="16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ycle">
    <dgm:varLst>
      <dgm:chMax val="1"/>
      <dgm:dir/>
      <dgm:animLvl val="ctr"/>
      <dgm:resizeHandles val="exact"/>
    </dgm:varLst>
    <dgm:choose name="Name0">
      <dgm:if name="Name1" func="var" arg="dir" op="equ" val="norm">
        <dgm:choose name="Name2">
          <dgm:if name="Name3" axis="ch ch" ptType="node node" st="1 1" cnt="1 0" func="cnt" op="lte" val="1">
            <dgm:alg type="cycle">
              <dgm:param type="stAng" val="0"/>
              <dgm:param type="spanAng" val="360"/>
              <dgm:param type="ctrShpMap" val="fNode"/>
            </dgm:alg>
          </dgm:if>
          <dgm:else name="Name4">
            <dgm:choose name="Name5">
              <dgm:if name="Name6" axis="ch ch" ptType="node node" st="1 1" cnt="1 0" func="cnt" op="lte" val="3">
                <dgm:alg type="cycle">
                  <dgm:param type="stAng" val="-55"/>
                  <dgm:param type="spanAng" val="110"/>
                  <dgm:param type="ctrShpMap" val="fNode"/>
                </dgm:alg>
              </dgm:if>
              <dgm:else name="Name7">
                <dgm:choose name="Name8">
                  <dgm:if name="Name9" axis="ch ch" ptType="node node" st="1 1" cnt="1 0" func="cnt" op="equ" val="4">
                    <dgm:alg type="cycle">
                      <dgm:param type="stAng" val="-75"/>
                      <dgm:param type="spanAng" val="150"/>
                      <dgm:param type="ctrShpMap" val="fNode"/>
                    </dgm:alg>
                  </dgm:if>
                  <dgm:else name="Name10">
                    <dgm:alg type="cycle">
                      <dgm:param type="stAng" val="-90"/>
                      <dgm:param type="spanAng" val="180"/>
                      <dgm:param type="ctrShpMap" val="fNode"/>
                    </dgm:alg>
                  </dgm:else>
                </dgm:choose>
              </dgm:else>
            </dgm:choose>
          </dgm:else>
        </dgm:choose>
      </dgm:if>
      <dgm:else name="Name11">
        <dgm:choose name="Name12">
          <dgm:if name="Name13" axis="ch ch" ptType="node node" st="1 1" cnt="1 0" func="cnt" op="lte" val="1">
            <dgm:alg type="cycle">
              <dgm:param type="stAng" val="0"/>
              <dgm:param type="spanAng" val="-360"/>
              <dgm:param type="ctrShpMap" val="fNode"/>
            </dgm:alg>
          </dgm:if>
          <dgm:else name="Name14">
            <dgm:choose name="Name15">
              <dgm:if name="Name16" axis="ch ch" ptType="node node" st="1 1" cnt="1 0" func="cnt" op="lte" val="3">
                <dgm:alg type="cycle">
                  <dgm:param type="stAng" val="55"/>
                  <dgm:param type="spanAng" val="-110"/>
                  <dgm:param type="ctrShpMap" val="fNode"/>
                </dgm:alg>
              </dgm:if>
              <dgm:else name="Name17">
                <dgm:choose name="Name18">
                  <dgm:if name="Name19" axis="ch ch" ptType="node node" st="1 1" cnt="1 0" func="cnt" op="equ" val="4">
                    <dgm:alg type="cycle">
                      <dgm:param type="stAng" val="75"/>
                      <dgm:param type="spanAng" val="-150"/>
                      <dgm:param type="ctrShpMap" val="fNode"/>
                    </dgm:alg>
                  </dgm:if>
                  <dgm:else name="Name20">
                    <dgm:alg type="cycle">
                      <dgm:param type="stAng" val="90"/>
                      <dgm:param type="spanAng" val="-180"/>
                      <dgm:param type="ctrShpMap" val="fNode"/>
                    </dgm:alg>
                  </dgm:else>
                </dgm:choose>
              </dgm:else>
            </dgm:choose>
          </dgm:else>
        </dgm:choose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node" refType="w" refFor="ch" refForName="centerShape" fact="0.95"/>
      <dgm:constr type="h" for="ch" forName="parTrans" refType="w" refFor="ch" refForName="centerShape" fact="0.285"/>
      <dgm:constr type="sp" refType="w" refFor="ch" refForName="centerShape" op="equ" fact="0.23"/>
      <dgm:constr type="sibSp" refType="w" refFor="ch" refForName="node" fact="0.1"/>
      <dgm:constr type="primFontSz" for="ch" forName="node" op="equ"/>
    </dgm:constrLst>
    <dgm:choose name="Name21">
      <dgm:if name="Name22" axis="ch ch" ptType="node node" st="1 1" cnt="1 0" func="cnt" op="lte" val="5">
        <dgm:ruleLst>
          <dgm:rule type="w" for="ch" forName="centerShape" val="NaN" fact="0.27" max="NaN"/>
        </dgm:ruleLst>
      </dgm:if>
      <dgm:else name="Name23">
        <dgm:ruleLst>
          <dgm:rule type="w" for="ch" forName="centerShape" val="NaN" fact="0.27" max="NaN"/>
          <dgm:rule type="w" for="ch" forName="node" val="NaN" fact="0.7" max="NaN"/>
        </dgm:ruleLst>
      </dgm:else>
    </dgm:choose>
    <dgm:forEach name="Name24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tMarg" refType="primFontSz" fact="0.05"/>
          <dgm:constr type="bMarg" refType="primFontSz" fact="0.05"/>
          <dgm:constr type="lMarg" refType="primFontSz" fact="0.05"/>
          <dgm:constr type="rMarg" refType="primFontSz" fact="0.05"/>
          <dgm:constr type="primFontSz" val="65"/>
          <dgm:constr type="h" refType="w"/>
        </dgm:constrLst>
        <dgm:ruleLst>
          <dgm:rule type="primFontSz" val="5" fact="NaN" max="NaN"/>
        </dgm:ruleLst>
      </dgm:layoutNode>
      <dgm:forEach name="Name25" axis="ch">
        <dgm:forEach name="Name26" axis="self" ptType="parTrans">
          <dgm:layoutNode name="parTrans" styleLbl="bgSibTrans2D1">
            <dgm:alg type="conn">
              <dgm:param type="begPts" val="auto"/>
              <dgm:param type="endPts" val="ctr"/>
              <dgm:param type="endSty" val="noArr"/>
              <dgm:param type="begSty" val="arr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begPad" refType="connDist" fact="0.055"/>
              <dgm:constr type="endPad"/>
            </dgm:constrLst>
            <dgm:ruleLst/>
          </dgm:layoutNode>
        </dgm:forEach>
        <dgm:forEach name="Name27" axis="self" ptType="node">
          <dgm:layoutNode name="node" styleLbl="node1">
            <dgm:varLst>
              <dgm:bulletEnabled val="1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OrSelf" ptType="node"/>
            <dgm:constrLst>
              <dgm:constr type="primFontSz" val="65"/>
              <dgm:constr type="h" refType="w" fact="0.8"/>
              <dgm:constr type="tMarg" refType="primFontSz" fact="0.15"/>
              <dgm:constr type="bMarg" refType="primFontSz" fact="0.15"/>
              <dgm:constr type="lMarg" refType="primFontSz" fact="0.15"/>
              <dgm:constr type="rMarg" refType="primFontSz" fact="0.15"/>
            </dgm:constrLst>
            <dgm:ruleLst>
              <dgm:rule type="primFontSz" val="5" fact="NaN" max="NaN"/>
            </dgm:ruleLst>
          </dgm:layoutNod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9-10-13T16:01:00Z</dcterms:created>
  <dcterms:modified xsi:type="dcterms:W3CDTF">2019-10-13T16:01:00Z</dcterms:modified>
</cp:coreProperties>
</file>